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1F3A" w14:textId="77777777" w:rsidR="00F0365D" w:rsidRPr="003F6EF3" w:rsidRDefault="003F6EF3" w:rsidP="003F6EF3">
      <w:pPr>
        <w:jc w:val="center"/>
        <w:rPr>
          <w:b/>
          <w:sz w:val="32"/>
        </w:rPr>
      </w:pPr>
      <w:r w:rsidRPr="003F6EF3">
        <w:rPr>
          <w:b/>
          <w:sz w:val="32"/>
        </w:rPr>
        <w:t>AT03 Production Diary</w:t>
      </w:r>
    </w:p>
    <w:p w14:paraId="75F7D027" w14:textId="728B2573" w:rsidR="003F6EF3" w:rsidRPr="003F6EF3" w:rsidRDefault="003F6EF3">
      <w:pPr>
        <w:rPr>
          <w:b/>
          <w:sz w:val="24"/>
        </w:rPr>
      </w:pPr>
      <w:r w:rsidRPr="00704B55">
        <w:rPr>
          <w:b/>
          <w:sz w:val="24"/>
          <w:highlight w:val="cyan"/>
        </w:rPr>
        <w:t>1.1.1 A* Algorithm Research</w:t>
      </w:r>
    </w:p>
    <w:p w14:paraId="3EF97170" w14:textId="23596F8D" w:rsidR="003F6EF3" w:rsidRDefault="00374FD4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74FD4">
        <w:rPr>
          <w:rStyle w:val="MyStyleChar"/>
        </w:rPr>
        <w:t>A* is one of the best path-finding algorithms for finding the shortest path to a goa</w:t>
      </w:r>
      <w:r>
        <w:rPr>
          <w:rStyle w:val="MyStyleChar"/>
        </w:rPr>
        <w:t>l.</w:t>
      </w:r>
    </w:p>
    <w:p w14:paraId="0281A68A" w14:textId="77777777" w:rsidR="003F6EF3" w:rsidRPr="003F6EF3" w:rsidRDefault="003F6EF3">
      <w:pPr>
        <w:rPr>
          <w:b/>
          <w:u w:val="single"/>
        </w:rPr>
      </w:pPr>
      <w:r w:rsidRPr="003F6EF3">
        <w:rPr>
          <w:b/>
          <w:u w:val="single"/>
        </w:rPr>
        <w:t>A* Terminology Definitions</w:t>
      </w:r>
    </w:p>
    <w:p w14:paraId="42DEAF3C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F Cost</w:t>
      </w:r>
      <w:r>
        <w:rPr>
          <w:b/>
        </w:rPr>
        <w:t>:</w:t>
      </w:r>
    </w:p>
    <w:p w14:paraId="73F565FD" w14:textId="043F8F04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This is the cost for moving to the nod</w:t>
      </w:r>
      <w:r>
        <w:rPr>
          <w:rStyle w:val="MyStyleChar"/>
        </w:rPr>
        <w:t>e.</w:t>
      </w:r>
      <w:r w:rsidR="004B1978">
        <w:rPr>
          <w:rStyle w:val="MyStyleChar"/>
        </w:rPr>
        <w:t xml:space="preserve"> It is the g + h costs</w:t>
      </w:r>
    </w:p>
    <w:p w14:paraId="28569FE9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Heuristic</w:t>
      </w:r>
      <w:r>
        <w:rPr>
          <w:b/>
        </w:rPr>
        <w:t>:</w:t>
      </w:r>
    </w:p>
    <w:p w14:paraId="1E417102" w14:textId="3FF8C96A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Is the estimated movement cos</w:t>
      </w:r>
      <w:r>
        <w:rPr>
          <w:rStyle w:val="MyStyleChar"/>
        </w:rPr>
        <w:t>t.</w:t>
      </w:r>
    </w:p>
    <w:p w14:paraId="4F991884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Priority Queue</w:t>
      </w:r>
      <w:r>
        <w:rPr>
          <w:b/>
        </w:rPr>
        <w:t>:</w:t>
      </w:r>
    </w:p>
    <w:p w14:paraId="3F4E6209" w14:textId="7F6ADAA5" w:rsidR="003F6EF3" w:rsidRP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 xml:space="preserve">The lower heuristic has </w:t>
      </w:r>
      <w:r w:rsidR="00D72C37">
        <w:rPr>
          <w:rStyle w:val="MyStyleChar"/>
        </w:rPr>
        <w:t xml:space="preserve">a </w:t>
      </w:r>
      <w:r w:rsidRPr="0023304A">
        <w:rPr>
          <w:rStyle w:val="MyStyleChar"/>
        </w:rPr>
        <w:t>higher priorit</w:t>
      </w:r>
      <w:r>
        <w:rPr>
          <w:rStyle w:val="MyStyleChar"/>
        </w:rPr>
        <w:t>y.</w:t>
      </w:r>
    </w:p>
    <w:p w14:paraId="3D13C431" w14:textId="77777777" w:rsidR="00660EDB" w:rsidRDefault="003F6EF3">
      <w:pPr>
        <w:rPr>
          <w:b/>
          <w:sz w:val="24"/>
        </w:rPr>
      </w:pPr>
      <w:r w:rsidRPr="003F6EF3">
        <w:rPr>
          <w:b/>
          <w:sz w:val="24"/>
        </w:rPr>
        <w:t xml:space="preserve">1.2.1 </w:t>
      </w:r>
      <w:r w:rsidR="00660EDB">
        <w:rPr>
          <w:b/>
          <w:sz w:val="24"/>
        </w:rPr>
        <w:t>Specifications and Software Analysis</w:t>
      </w:r>
    </w:p>
    <w:p w14:paraId="3A5A6C3C" w14:textId="77777777" w:rsidR="003F6EF3" w:rsidRPr="00660EDB" w:rsidRDefault="003F6EF3">
      <w:pPr>
        <w:rPr>
          <w:b/>
        </w:rPr>
      </w:pPr>
      <w:r w:rsidRPr="00660EDB">
        <w:rPr>
          <w:b/>
        </w:rPr>
        <w:t>3D Model Export Specifications</w:t>
      </w:r>
      <w:r w:rsidR="006135F3">
        <w:rPr>
          <w:b/>
        </w:rPr>
        <w:t>:</w:t>
      </w:r>
    </w:p>
    <w:p w14:paraId="39F70ADF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568D504" w14:textId="77777777" w:rsidR="003F6EF3" w:rsidRPr="006135F3" w:rsidRDefault="003F6EF3">
      <w:pPr>
        <w:rPr>
          <w:b/>
        </w:rPr>
      </w:pPr>
      <w:r w:rsidRPr="006135F3">
        <w:rPr>
          <w:b/>
        </w:rPr>
        <w:t>Character Animation Specifications</w:t>
      </w:r>
      <w:r w:rsidR="006135F3">
        <w:rPr>
          <w:b/>
        </w:rPr>
        <w:t>:</w:t>
      </w:r>
    </w:p>
    <w:p w14:paraId="31C0E9A6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0D04E0F" w14:textId="77777777" w:rsidR="003F6EF3" w:rsidRPr="006135F3" w:rsidRDefault="003F6EF3">
      <w:pPr>
        <w:rPr>
          <w:b/>
        </w:rPr>
      </w:pPr>
      <w:r w:rsidRPr="006135F3">
        <w:rPr>
          <w:b/>
        </w:rPr>
        <w:t>Animation Features, Toolsets, and Capabilities in Unity</w:t>
      </w:r>
      <w:r w:rsidR="006135F3">
        <w:rPr>
          <w:b/>
        </w:rPr>
        <w:t>:</w:t>
      </w:r>
    </w:p>
    <w:p w14:paraId="624F7D99" w14:textId="77777777" w:rsidR="003F6EF3" w:rsidRPr="003F6EF3" w:rsidRDefault="003F6EF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E9242DB" w14:textId="77777777" w:rsidR="003F6EF3" w:rsidRPr="00A178C0" w:rsidRDefault="00A178C0">
      <w:pPr>
        <w:rPr>
          <w:b/>
          <w:sz w:val="24"/>
        </w:rPr>
      </w:pPr>
      <w:r w:rsidRPr="00A178C0">
        <w:rPr>
          <w:b/>
          <w:sz w:val="24"/>
        </w:rPr>
        <w:t xml:space="preserve">1.2.2 Unity Scene </w:t>
      </w:r>
      <w:r w:rsidR="0068685B">
        <w:rPr>
          <w:b/>
          <w:sz w:val="24"/>
        </w:rPr>
        <w:t>Navigation</w:t>
      </w:r>
    </w:p>
    <w:p w14:paraId="6C1B9117" w14:textId="77777777" w:rsidR="003F6EF3" w:rsidRPr="00A178C0" w:rsidRDefault="00A178C0">
      <w:pPr>
        <w:rPr>
          <w:b/>
        </w:rPr>
      </w:pPr>
      <w:r w:rsidRPr="00A178C0">
        <w:rPr>
          <w:b/>
        </w:rPr>
        <w:t>Panning the viewport camera:</w:t>
      </w:r>
    </w:p>
    <w:p w14:paraId="789A0EC5" w14:textId="77777777" w:rsidR="00A178C0" w:rsidRDefault="00A178C0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359FAA" w14:textId="77777777" w:rsidR="00A178C0" w:rsidRPr="00A178C0" w:rsidRDefault="00A178C0">
      <w:pPr>
        <w:rPr>
          <w:b/>
        </w:rPr>
      </w:pPr>
      <w:r w:rsidRPr="00A178C0">
        <w:rPr>
          <w:b/>
        </w:rPr>
        <w:t>Zooming the viewport camera</w:t>
      </w:r>
      <w:r>
        <w:rPr>
          <w:b/>
        </w:rPr>
        <w:t xml:space="preserve"> in/out</w:t>
      </w:r>
      <w:r w:rsidRPr="00A178C0">
        <w:rPr>
          <w:b/>
        </w:rPr>
        <w:t>:</w:t>
      </w:r>
    </w:p>
    <w:p w14:paraId="293B1F97" w14:textId="77777777" w:rsidR="003F6EF3" w:rsidRPr="003F6EF3" w:rsidRDefault="003F6EF3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37ADBC" w14:textId="77777777" w:rsidR="003F6EF3" w:rsidRPr="00A178C0" w:rsidRDefault="00A178C0">
      <w:pPr>
        <w:rPr>
          <w:b/>
        </w:rPr>
      </w:pPr>
      <w:r w:rsidRPr="00A178C0">
        <w:rPr>
          <w:b/>
        </w:rPr>
        <w:t>Rotating the viewport camera:</w:t>
      </w:r>
    </w:p>
    <w:p w14:paraId="5F10E2E1" w14:textId="77777777" w:rsidR="003F6EF3" w:rsidRPr="003F6EF3" w:rsidRDefault="003F6EF3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DCCCEC" w14:textId="77777777" w:rsidR="003F6EF3" w:rsidRPr="0068685B" w:rsidRDefault="0068685B">
      <w:pPr>
        <w:rPr>
          <w:b/>
          <w:sz w:val="24"/>
        </w:rPr>
      </w:pPr>
      <w:r w:rsidRPr="0068685B">
        <w:rPr>
          <w:b/>
          <w:sz w:val="24"/>
        </w:rPr>
        <w:t>1.2.3 Enhancing Workflow in Unity</w:t>
      </w:r>
    </w:p>
    <w:p w14:paraId="22AE44E4" w14:textId="77777777" w:rsidR="0068685B" w:rsidRPr="0068685B" w:rsidRDefault="0068685B">
      <w:pPr>
        <w:rPr>
          <w:b/>
        </w:rPr>
      </w:pPr>
      <w:r>
        <w:rPr>
          <w:b/>
        </w:rPr>
        <w:t>Keyboard Hotkey/Shortcut Procedures</w:t>
      </w:r>
      <w:r w:rsidRPr="0068685B">
        <w:rPr>
          <w:b/>
        </w:rPr>
        <w:t>:</w:t>
      </w:r>
    </w:p>
    <w:p w14:paraId="1295996D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02B9FBA" w14:textId="77777777" w:rsidR="0068685B" w:rsidRPr="0068685B" w:rsidRDefault="0068685B">
      <w:pPr>
        <w:rPr>
          <w:b/>
        </w:rPr>
      </w:pPr>
      <w:r w:rsidRPr="0068685B">
        <w:rPr>
          <w:b/>
        </w:rPr>
        <w:t>Navigational Input Procedure:</w:t>
      </w:r>
    </w:p>
    <w:p w14:paraId="749B4DBA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501CA64" w14:textId="77777777" w:rsidR="0068685B" w:rsidRPr="00173984" w:rsidRDefault="000F54DF">
      <w:pPr>
        <w:rPr>
          <w:b/>
          <w:sz w:val="24"/>
        </w:rPr>
      </w:pPr>
      <w:r w:rsidRPr="00173984">
        <w:rPr>
          <w:b/>
          <w:sz w:val="24"/>
        </w:rPr>
        <w:t>1.3.1</w:t>
      </w:r>
      <w:r w:rsidR="00173984" w:rsidRPr="00173984">
        <w:rPr>
          <w:b/>
          <w:sz w:val="24"/>
        </w:rPr>
        <w:t xml:space="preserve"> HCI Device Integration Research</w:t>
      </w:r>
    </w:p>
    <w:p w14:paraId="30BE0E82" w14:textId="77777777" w:rsid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63F6334" w14:textId="77777777" w:rsidR="00173984" w:rsidRPr="00173984" w:rsidRDefault="00173984">
      <w:pPr>
        <w:rPr>
          <w:b/>
        </w:rPr>
      </w:pPr>
      <w:r w:rsidRPr="00173984">
        <w:rPr>
          <w:b/>
        </w:rPr>
        <w:t>Potential HCI Devices</w:t>
      </w:r>
      <w:r>
        <w:rPr>
          <w:b/>
        </w:rPr>
        <w:t>:</w:t>
      </w:r>
    </w:p>
    <w:p w14:paraId="48CD6A6D" w14:textId="77777777" w:rsidR="00173984" w:rsidRP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B78BBB5" w14:textId="77777777" w:rsidR="000F54DF" w:rsidRPr="00173984" w:rsidRDefault="00173984">
      <w:pPr>
        <w:rPr>
          <w:b/>
        </w:rPr>
      </w:pPr>
      <w:r>
        <w:rPr>
          <w:b/>
        </w:rPr>
        <w:t xml:space="preserve">Selected </w:t>
      </w:r>
      <w:r w:rsidRPr="00173984">
        <w:rPr>
          <w:b/>
        </w:rPr>
        <w:t>HCI Devices</w:t>
      </w:r>
      <w:r>
        <w:rPr>
          <w:b/>
        </w:rPr>
        <w:t xml:space="preserve"> and Associated Control Schemes:</w:t>
      </w:r>
    </w:p>
    <w:p w14:paraId="31C5B5A5" w14:textId="77777777" w:rsidR="0068685B" w:rsidRDefault="0068685B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D638D6" w14:textId="77777777" w:rsidR="0068685B" w:rsidRPr="00B60C97" w:rsidRDefault="00B60C97">
      <w:pPr>
        <w:rPr>
          <w:b/>
          <w:sz w:val="24"/>
        </w:rPr>
      </w:pPr>
      <w:r w:rsidRPr="00704B55">
        <w:rPr>
          <w:b/>
          <w:sz w:val="24"/>
          <w:highlight w:val="cyan"/>
        </w:rPr>
        <w:t>1.3.2 Planned HCI Integration</w:t>
      </w:r>
    </w:p>
    <w:p w14:paraId="1D4F1E92" w14:textId="77777777" w:rsidR="00B60C97" w:rsidRPr="00B60C97" w:rsidRDefault="00B60C97">
      <w:pPr>
        <w:rPr>
          <w:b/>
        </w:rPr>
      </w:pPr>
      <w:r w:rsidRPr="00B60C97">
        <w:rPr>
          <w:b/>
        </w:rPr>
        <w:t>C# Event System Summary</w:t>
      </w:r>
      <w:r>
        <w:rPr>
          <w:b/>
        </w:rPr>
        <w:t>:</w:t>
      </w:r>
    </w:p>
    <w:p w14:paraId="522D8CFC" w14:textId="0FA75FB6" w:rsidR="00920802" w:rsidRDefault="00D16595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21E87">
        <w:rPr>
          <w:rStyle w:val="MyStyleChar"/>
        </w:rPr>
        <w:t xml:space="preserve">C# Event </w:t>
      </w:r>
      <w:r w:rsidR="006B43E6" w:rsidRPr="00A21E87">
        <w:rPr>
          <w:rStyle w:val="MyStyleChar"/>
        </w:rPr>
        <w:t>system</w:t>
      </w:r>
      <w:r w:rsidR="00920802" w:rsidRPr="00A21E87">
        <w:rPr>
          <w:rStyle w:val="MyStyleChar"/>
        </w:rPr>
        <w:t xml:space="preserve"> will be used to determine what state the AI will be in:</w:t>
      </w:r>
      <w:r w:rsidR="00920802" w:rsidRPr="00A21E87">
        <w:rPr>
          <w:rStyle w:val="MyStyleChar"/>
        </w:rPr>
        <w:br/>
        <w:t xml:space="preserve">Wander (is moving &amp; not chasing </w:t>
      </w:r>
      <w:r w:rsidR="00D72C37">
        <w:rPr>
          <w:rStyle w:val="MyStyleChar"/>
        </w:rPr>
        <w:t xml:space="preserve">the </w:t>
      </w:r>
      <w:r w:rsidR="00920802" w:rsidRPr="00A21E87">
        <w:rPr>
          <w:rStyle w:val="MyStyleChar"/>
        </w:rPr>
        <w:t>player)</w:t>
      </w:r>
      <w:r w:rsidR="00920802" w:rsidRPr="00A21E87">
        <w:rPr>
          <w:rStyle w:val="MyStyleChar"/>
        </w:rPr>
        <w:br/>
        <w:t>Chase (Player is in detection area)</w:t>
      </w:r>
      <w:r w:rsidR="00920802" w:rsidRPr="00A21E87">
        <w:rPr>
          <w:rStyle w:val="MyStyleChar"/>
        </w:rPr>
        <w:br/>
        <w:t>Idle (is not moving &amp; not chasing player)</w:t>
      </w:r>
      <w:r w:rsidR="00920802" w:rsidRPr="00A21E87">
        <w:rPr>
          <w:rStyle w:val="MyStyleChar"/>
        </w:rPr>
        <w:br/>
        <w:t>Stun (Player interacted with m</w:t>
      </w:r>
      <w:r w:rsidR="00A21E87">
        <w:rPr>
          <w:rStyle w:val="MyStyleChar"/>
        </w:rPr>
        <w:t>e).</w:t>
      </w:r>
    </w:p>
    <w:p w14:paraId="674047DF" w14:textId="77777777" w:rsidR="0068685B" w:rsidRPr="00B60C97" w:rsidRDefault="00B60C97">
      <w:pPr>
        <w:rPr>
          <w:b/>
        </w:rPr>
      </w:pPr>
      <w:r w:rsidRPr="00B60C97">
        <w:rPr>
          <w:b/>
        </w:rPr>
        <w:t>Unity GUI Library Review</w:t>
      </w:r>
      <w:r w:rsidR="009D3C06">
        <w:rPr>
          <w:b/>
        </w:rPr>
        <w:t>s</w:t>
      </w:r>
      <w:r>
        <w:rPr>
          <w:b/>
        </w:rPr>
        <w:t>:</w:t>
      </w:r>
    </w:p>
    <w:p w14:paraId="2812316C" w14:textId="77777777" w:rsidR="00B60C97" w:rsidRDefault="00B60C97" w:rsidP="00FB30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FEB5ED" w14:textId="77777777" w:rsidR="00FB3009" w:rsidRPr="006E0835" w:rsidRDefault="004A6F5E" w:rsidP="00FB3009">
      <w:pPr>
        <w:rPr>
          <w:b/>
          <w:sz w:val="24"/>
        </w:rPr>
      </w:pPr>
      <w:r w:rsidRPr="006E0835">
        <w:rPr>
          <w:b/>
          <w:sz w:val="24"/>
        </w:rPr>
        <w:t>1.3.3 UI Widget Example Overviews</w:t>
      </w:r>
    </w:p>
    <w:p w14:paraId="3296400E" w14:textId="77777777" w:rsidR="004A6F5E" w:rsidRDefault="004A6F5E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2435B2" w14:textId="77777777" w:rsidR="004A6F5E" w:rsidRPr="00C800A2" w:rsidRDefault="006E0835" w:rsidP="00FB3009">
      <w:pPr>
        <w:rPr>
          <w:b/>
          <w:sz w:val="24"/>
        </w:rPr>
      </w:pPr>
      <w:r w:rsidRPr="00C800A2">
        <w:rPr>
          <w:b/>
          <w:sz w:val="24"/>
        </w:rPr>
        <w:t>2.1.1 AI Behaviour Chart</w:t>
      </w:r>
    </w:p>
    <w:p w14:paraId="0D2CDAFD" w14:textId="77777777" w:rsidR="006E0835" w:rsidRDefault="006E0835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</w:p>
    <w:p w14:paraId="0CD9CFEA" w14:textId="77777777" w:rsidR="004A6F5E" w:rsidRPr="00C800A2" w:rsidRDefault="00D3583F" w:rsidP="00FB3009">
      <w:pPr>
        <w:rPr>
          <w:b/>
          <w:sz w:val="24"/>
        </w:rPr>
      </w:pPr>
      <w:r w:rsidRPr="00C800A2">
        <w:rPr>
          <w:b/>
          <w:sz w:val="24"/>
        </w:rPr>
        <w:t>2.1.2 AI Design Review</w:t>
      </w:r>
    </w:p>
    <w:p w14:paraId="1B09F9BC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>Review of AI Design Feasibility</w:t>
      </w:r>
      <w:r>
        <w:rPr>
          <w:b/>
        </w:rPr>
        <w:t>:</w:t>
      </w:r>
    </w:p>
    <w:p w14:paraId="68BE5DD6" w14:textId="77777777" w:rsidR="004A6F5E" w:rsidRDefault="004A6F5E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A22D1F3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 xml:space="preserve">AI Production Timeline and Cost </w:t>
      </w:r>
      <w:r>
        <w:rPr>
          <w:b/>
        </w:rPr>
        <w:t>Estimates:</w:t>
      </w:r>
    </w:p>
    <w:p w14:paraId="54DD571B" w14:textId="66E6FF60" w:rsidR="00D3583F" w:rsidRDefault="009D79AF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E = (Optimistic +(4 * Likely) + Pessimistic)/6</w:t>
      </w:r>
    </w:p>
    <w:p w14:paraId="4A637C00" w14:textId="77777777" w:rsidR="00D3583F" w:rsidRPr="00C800A2" w:rsidRDefault="007E7F18" w:rsidP="00FB3009">
      <w:pPr>
        <w:rPr>
          <w:b/>
          <w:sz w:val="24"/>
        </w:rPr>
      </w:pPr>
      <w:r w:rsidRPr="00E72CA8">
        <w:rPr>
          <w:b/>
          <w:sz w:val="24"/>
          <w:highlight w:val="cyan"/>
        </w:rPr>
        <w:lastRenderedPageBreak/>
        <w:t>2.2.1 Animation Reference Materials</w:t>
      </w:r>
    </w:p>
    <w:p w14:paraId="4C024BCB" w14:textId="09835339" w:rsidR="00F920E0" w:rsidRPr="001C451C" w:rsidRDefault="005643FF" w:rsidP="007E7F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>
        <w:rPr>
          <w:noProof/>
        </w:rPr>
        <w:drawing>
          <wp:inline distT="0" distB="0" distL="0" distR="0" wp14:anchorId="0E0F5A13" wp14:editId="6518A497">
            <wp:extent cx="4831080" cy="2964180"/>
            <wp:effectExtent l="0" t="0" r="7620" b="7620"/>
            <wp:docPr id="1" name="Picture 1" descr="gesto lobo Valiente drone thrust Educación moral etiqueta Machu Picch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sto lobo Valiente drone thrust Educación moral etiqueta Machu Picch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8" w:history="1">
        <w:r w:rsidR="00F920E0" w:rsidRPr="001C451C">
          <w:rPr>
            <w:rStyle w:val="Hyperlink"/>
            <w:sz w:val="20"/>
            <w:szCs w:val="20"/>
          </w:rPr>
          <w:t>Image Refe</w:t>
        </w:r>
        <w:r w:rsidR="00F920E0" w:rsidRPr="001C451C">
          <w:rPr>
            <w:rStyle w:val="Hyperlink"/>
            <w:sz w:val="20"/>
            <w:szCs w:val="20"/>
          </w:rPr>
          <w:t>r</w:t>
        </w:r>
        <w:r w:rsidR="00F920E0" w:rsidRPr="001C451C">
          <w:rPr>
            <w:rStyle w:val="Hyperlink"/>
            <w:sz w:val="20"/>
            <w:szCs w:val="20"/>
          </w:rPr>
          <w:t>ence</w:t>
        </w:r>
      </w:hyperlink>
    </w:p>
    <w:p w14:paraId="5FF1B19E" w14:textId="7D1C853D" w:rsidR="008C17FF" w:rsidRDefault="008C17FF" w:rsidP="001C45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hyperlink r:id="rId9" w:history="1">
        <w:r w:rsidRPr="002908B6">
          <w:rPr>
            <w:rStyle w:val="Hyperlink"/>
          </w:rPr>
          <w:t>https://youtu.be/4kjA473swIo?t=205</w:t>
        </w:r>
      </w:hyperlink>
      <w:r>
        <w:t xml:space="preserve"> </w:t>
      </w:r>
      <w:r w:rsidR="001C451C">
        <w:tab/>
      </w:r>
      <w:r w:rsidR="001C451C">
        <w:tab/>
      </w:r>
      <w:r w:rsidR="001C451C">
        <w:tab/>
      </w:r>
      <w:hyperlink r:id="rId10" w:history="1">
        <w:r w:rsidR="001C451C" w:rsidRPr="002908B6">
          <w:rPr>
            <w:rStyle w:val="Hyperlink"/>
          </w:rPr>
          <w:t>https://youtu.be/4kjA473swIo?t=328</w:t>
        </w:r>
      </w:hyperlink>
      <w:r>
        <w:t xml:space="preserve"> </w:t>
      </w:r>
    </w:p>
    <w:p w14:paraId="38BB77FD" w14:textId="7CF78522" w:rsidR="007E7F18" w:rsidRPr="00C800A2" w:rsidRDefault="00380FE8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2.3.1 UI Widget Paper Prototype</w:t>
      </w:r>
    </w:p>
    <w:p w14:paraId="0AF70246" w14:textId="1B3AB8B9" w:rsidR="00380FE8" w:rsidRDefault="001F7C0D" w:rsidP="001F7C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the paper prototypes for the required UI widget here.</w:t>
      </w:r>
    </w:p>
    <w:p w14:paraId="4CA7B052" w14:textId="764A126F" w:rsidR="00BC2BE1" w:rsidRDefault="00EA1A8F" w:rsidP="00B018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D206B23" wp14:editId="371A6EDD">
                <wp:simplePos x="0" y="0"/>
                <wp:positionH relativeFrom="column">
                  <wp:posOffset>83820</wp:posOffset>
                </wp:positionH>
                <wp:positionV relativeFrom="paragraph">
                  <wp:posOffset>5080</wp:posOffset>
                </wp:positionV>
                <wp:extent cx="2520000" cy="1800000"/>
                <wp:effectExtent l="0" t="0" r="13970" b="1016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7D75E" id="Rectangle 2" o:spid="_x0000_s1026" style="position:absolute;margin-left:6.6pt;margin-top:.4pt;width:198.45pt;height:141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" fillcolor="#4f81bd [3204]" strokecolor="#243f60 [1604]" strokeweight="2pt">
                <w10:wrap type="square"/>
              </v:rect>
            </w:pict>
          </mc:Fallback>
        </mc:AlternateContent>
      </w:r>
      <w:r w:rsidR="00B018A1">
        <w:rPr>
          <w:sz w:val="24"/>
          <w:szCs w:val="24"/>
        </w:rPr>
        <w:t>Clicking Play would send you to the game</w:t>
      </w:r>
    </w:p>
    <w:p w14:paraId="0C25953E" w14:textId="73CBC7EF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296CD73" wp14:editId="62D568DC">
                <wp:simplePos x="0" y="0"/>
                <wp:positionH relativeFrom="column">
                  <wp:posOffset>-2404110</wp:posOffset>
                </wp:positionH>
                <wp:positionV relativeFrom="paragraph">
                  <wp:posOffset>4445</wp:posOffset>
                </wp:positionV>
                <wp:extent cx="525780" cy="320040"/>
                <wp:effectExtent l="0" t="0" r="26670" b="2286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1E4A86" w14:textId="0F80D27D" w:rsidR="00EA1A8F" w:rsidRDefault="00EA1A8F" w:rsidP="00EA1A8F">
                            <w:pPr>
                              <w:jc w:val="center"/>
                            </w:pPr>
                            <w:r>
                              <w:t>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96CD73" id="Rectangle 3" o:spid="_x0000_s1026" style="position:absolute;left:0;text-align:left;margin-left:-189.3pt;margin-top:.35pt;width:41.4pt;height:25.2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" fillcolor="#4f81bd [3204]" strokecolor="#243f60 [1604]" strokeweight="2pt">
                <v:textbox>
                  <w:txbxContent>
                    <w:p w14:paraId="061E4A86" w14:textId="0F80D27D" w:rsidR="00EA1A8F" w:rsidRDefault="00EA1A8F" w:rsidP="00EA1A8F">
                      <w:pPr>
                        <w:jc w:val="center"/>
                      </w:pPr>
                      <w:r>
                        <w:t>Play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09CD364" wp14:editId="37E16E12">
                <wp:simplePos x="0" y="0"/>
                <wp:positionH relativeFrom="column">
                  <wp:posOffset>-1413510</wp:posOffset>
                </wp:positionH>
                <wp:positionV relativeFrom="paragraph">
                  <wp:posOffset>65405</wp:posOffset>
                </wp:positionV>
                <wp:extent cx="1089660" cy="1219200"/>
                <wp:effectExtent l="0" t="0" r="15240" b="19050"/>
                <wp:wrapSquare wrapText="bothSides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660" cy="1219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887EAF" w14:textId="25AF0689" w:rsidR="00EA1A8F" w:rsidRDefault="00EA1A8F" w:rsidP="00EA1A8F">
                            <w:pPr>
                              <w:jc w:val="center"/>
                            </w:pPr>
                            <w:r>
                              <w:t>Help 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9CD364" id="Rectangle 6" o:spid="_x0000_s1027" style="position:absolute;left:0;text-align:left;margin-left:-111.3pt;margin-top:5.15pt;width:85.8pt;height:9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" fillcolor="#4f81bd [3204]" strokecolor="#243f60 [1604]" strokeweight="2pt">
                <v:textbox>
                  <w:txbxContent>
                    <w:p w14:paraId="58887EAF" w14:textId="25AF0689" w:rsidR="00EA1A8F" w:rsidRDefault="00EA1A8F" w:rsidP="00EA1A8F">
                      <w:pPr>
                        <w:jc w:val="center"/>
                      </w:pPr>
                      <w:r>
                        <w:t>Help UI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8D3D997" w14:textId="2BF80D20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1258EEE6" w14:textId="26EE48A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E67FE9" wp14:editId="6C6D34EE">
                <wp:simplePos x="0" y="0"/>
                <wp:positionH relativeFrom="column">
                  <wp:posOffset>-2411730</wp:posOffset>
                </wp:positionH>
                <wp:positionV relativeFrom="paragraph">
                  <wp:posOffset>79375</wp:posOffset>
                </wp:positionV>
                <wp:extent cx="525780" cy="320040"/>
                <wp:effectExtent l="0" t="0" r="26670" b="2286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1C82A1" w14:textId="2C82543D" w:rsidR="00EA1A8F" w:rsidRDefault="00EA1A8F" w:rsidP="00EA1A8F">
                            <w:pPr>
                              <w:jc w:val="center"/>
                            </w:pPr>
                            <w: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E67FE9" id="Rectangle 4" o:spid="_x0000_s1028" style="position:absolute;left:0;text-align:left;margin-left:-189.9pt;margin-top:6.25pt;width:41.4pt;height:25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" fillcolor="#4f81bd [3204]" strokecolor="#243f60 [1604]" strokeweight="2pt">
                <v:textbox>
                  <w:txbxContent>
                    <w:p w14:paraId="161C82A1" w14:textId="2C82543D" w:rsidR="00EA1A8F" w:rsidRDefault="00EA1A8F" w:rsidP="00EA1A8F">
                      <w:pPr>
                        <w:jc w:val="center"/>
                      </w:pPr>
                      <w:r>
                        <w:t>Help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DCDB990" w14:textId="54965957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E270D54" w14:textId="632CC41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233287" wp14:editId="08BFC61F">
                <wp:simplePos x="0" y="0"/>
                <wp:positionH relativeFrom="column">
                  <wp:posOffset>-2404110</wp:posOffset>
                </wp:positionH>
                <wp:positionV relativeFrom="paragraph">
                  <wp:posOffset>154940</wp:posOffset>
                </wp:positionV>
                <wp:extent cx="525780" cy="320040"/>
                <wp:effectExtent l="0" t="0" r="26670" b="2286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E116" w14:textId="737BBA74" w:rsidR="00EA1A8F" w:rsidRDefault="00EA1A8F" w:rsidP="00EA1A8F">
                            <w:pPr>
                              <w:jc w:val="center"/>
                            </w:pPr>
                            <w:r>
                              <w:t>Q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233287" id="Rectangle 5" o:spid="_x0000_s1029" style="position:absolute;left:0;text-align:left;margin-left:-189.3pt;margin-top:12.2pt;width:41.4pt;height:25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" fillcolor="#4f81bd [3204]" strokecolor="#243f60 [1604]" strokeweight="2pt">
                <v:textbox>
                  <w:txbxContent>
                    <w:p w14:paraId="0772E116" w14:textId="737BBA74" w:rsidR="00EA1A8F" w:rsidRDefault="00EA1A8F" w:rsidP="00EA1A8F">
                      <w:pPr>
                        <w:jc w:val="center"/>
                      </w:pPr>
                      <w:r>
                        <w:t>Quit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DE9DD5A" w14:textId="7E2761E9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74385CB2" w14:textId="602AC0A1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D76C0F2" w14:textId="2FD4DDAE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144926EB" w14:textId="14EC3433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49B3C3A" w14:textId="126263A6" w:rsidR="001C451C" w:rsidRDefault="001C451C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395A454" w14:textId="77777777" w:rsidR="001C451C" w:rsidRDefault="001C451C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A0EB9C6" w14:textId="7DC39F47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4C26ABE" w14:textId="4185CFEB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5863C7E" w14:textId="49CB8A9C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20915E89" w14:textId="03E47BC6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F6D11C6" w14:textId="464FD7A2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001041B0" w14:textId="0AB4BCA1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2B52F1A" w14:textId="0BDCCBF0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0DC375E" w14:textId="77777777" w:rsidR="00EB6B87" w:rsidRPr="00BC2BE1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11EF758" w14:textId="77777777" w:rsidR="007E7F18" w:rsidRDefault="00C800A2" w:rsidP="007E7F18">
      <w:pPr>
        <w:rPr>
          <w:b/>
          <w:sz w:val="24"/>
        </w:rPr>
      </w:pPr>
      <w:r w:rsidRPr="00C800A2">
        <w:rPr>
          <w:b/>
          <w:sz w:val="24"/>
        </w:rPr>
        <w:lastRenderedPageBreak/>
        <w:t>3</w:t>
      </w:r>
      <w:r w:rsidR="001003B7">
        <w:rPr>
          <w:b/>
          <w:sz w:val="24"/>
        </w:rPr>
        <w:t>.1</w:t>
      </w:r>
      <w:r w:rsidRPr="00C800A2">
        <w:rPr>
          <w:b/>
          <w:sz w:val="24"/>
        </w:rPr>
        <w:t>.2</w:t>
      </w:r>
      <w:r w:rsidR="000E7190">
        <w:rPr>
          <w:b/>
          <w:sz w:val="24"/>
        </w:rPr>
        <w:t>/3.3.2</w:t>
      </w:r>
      <w:r w:rsidRPr="00C800A2">
        <w:rPr>
          <w:b/>
          <w:sz w:val="24"/>
        </w:rPr>
        <w:t xml:space="preserve"> Testing Log</w:t>
      </w:r>
    </w:p>
    <w:p w14:paraId="5C03C27C" w14:textId="77777777" w:rsidR="00E73C52" w:rsidRPr="00E73C52" w:rsidRDefault="00E73C52" w:rsidP="00E73C52">
      <w:pPr>
        <w:jc w:val="center"/>
        <w:rPr>
          <w:i/>
          <w:iCs/>
        </w:rPr>
      </w:pPr>
      <w:r>
        <w:rPr>
          <w:i/>
          <w:iCs/>
        </w:rPr>
        <w:t>Please add rows as required.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800A2" w14:paraId="60B1128A" w14:textId="77777777" w:rsidTr="00C80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48EEE2" w14:textId="77777777" w:rsidR="00C800A2" w:rsidRDefault="00C800A2">
            <w:pPr>
              <w:jc w:val="center"/>
            </w:pPr>
            <w:r>
              <w:t>Test Case Descrip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0113CA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61155C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7D3041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?</w:t>
            </w:r>
          </w:p>
        </w:tc>
      </w:tr>
      <w:tr w:rsidR="00C800A2" w14:paraId="42AFB98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12BAD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9542C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F5EE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579304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1E1EA54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E196E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D28E8B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32E7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A0EA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787AEC48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E74626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AEB0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779D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29B7BF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719EF29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C77474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B4800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61B3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FDAEF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BA743F1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CE7189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E68263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50647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6EA47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097A3C1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63391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55124C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ABD88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9EBB09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421EC976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0D0F8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D88EB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A7C82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47589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BF658D3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2392A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DE1E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8FBDC6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0158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FCFB56F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A5165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D1791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203D2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D7D9E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608B98E7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702B7B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40E473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88F6A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B4D91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6AEAA1F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75BEF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2BFCE5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91BE0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32D38D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55319D" w14:textId="77777777" w:rsidR="007E7F18" w:rsidRPr="001003B7" w:rsidRDefault="000E7190" w:rsidP="007E7F18">
      <w:pPr>
        <w:rPr>
          <w:b/>
          <w:sz w:val="24"/>
        </w:rPr>
      </w:pPr>
      <w:r>
        <w:rPr>
          <w:b/>
          <w:sz w:val="24"/>
        </w:rPr>
        <w:br/>
      </w:r>
      <w:r w:rsidR="001003B7" w:rsidRPr="001003B7">
        <w:rPr>
          <w:b/>
          <w:sz w:val="24"/>
        </w:rPr>
        <w:t>3.2.2 Animation Troubleshooting</w:t>
      </w:r>
    </w:p>
    <w:p w14:paraId="4D5D319F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Error Scenario Summary</w:t>
      </w:r>
      <w:r>
        <w:rPr>
          <w:b/>
        </w:rPr>
        <w:t>:</w:t>
      </w:r>
    </w:p>
    <w:p w14:paraId="0B457596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2BCA049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Official Unity Documentation</w:t>
      </w:r>
      <w:r>
        <w:rPr>
          <w:b/>
        </w:rPr>
        <w:t>:</w:t>
      </w:r>
    </w:p>
    <w:p w14:paraId="195DCB1E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45F306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Unity User Feedback</w:t>
      </w:r>
      <w:r>
        <w:rPr>
          <w:b/>
        </w:rPr>
        <w:t>:</w:t>
      </w:r>
    </w:p>
    <w:p w14:paraId="1C8915B5" w14:textId="77777777" w:rsidR="007E7F18" w:rsidRDefault="007E7F18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128324" w14:textId="77777777" w:rsidR="007E7F18" w:rsidRPr="00DE647F" w:rsidRDefault="000E7190" w:rsidP="007E7F18">
      <w:pPr>
        <w:rPr>
          <w:b/>
          <w:sz w:val="24"/>
        </w:rPr>
      </w:pPr>
      <w:r w:rsidRPr="00DE647F">
        <w:rPr>
          <w:b/>
          <w:sz w:val="24"/>
        </w:rPr>
        <w:t>3.3.2 Web Browser Testing</w:t>
      </w:r>
    </w:p>
    <w:p w14:paraId="2B3DD35F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Mozilla Firefox:</w:t>
      </w:r>
    </w:p>
    <w:p w14:paraId="7DE2AE70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4AF11A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Google Chrome:</w:t>
      </w:r>
    </w:p>
    <w:p w14:paraId="62105A5E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867C5F4" w14:textId="77777777" w:rsidR="000E7190" w:rsidRPr="00D23537" w:rsidRDefault="00D23537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4.1 Required Amendments</w:t>
      </w:r>
    </w:p>
    <w:p w14:paraId="3021FA82" w14:textId="77777777" w:rsidR="000E7190" w:rsidRDefault="000E7190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94110A" w14:textId="77777777" w:rsidR="00D23537" w:rsidRDefault="00D23537" w:rsidP="00D2353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.2 Final Review</w:t>
      </w:r>
    </w:p>
    <w:p w14:paraId="255E6EDF" w14:textId="77777777" w:rsidR="00D23537" w:rsidRPr="00D23537" w:rsidRDefault="00D23537" w:rsidP="00D23537">
      <w:pPr>
        <w:rPr>
          <w:b/>
          <w:bCs/>
          <w:szCs w:val="24"/>
        </w:rPr>
      </w:pPr>
      <w:r w:rsidRPr="00D23537">
        <w:rPr>
          <w:b/>
          <w:bCs/>
          <w:szCs w:val="24"/>
        </w:rPr>
        <w:t>AI Evaluation</w:t>
      </w:r>
      <w:r>
        <w:rPr>
          <w:b/>
          <w:bCs/>
          <w:szCs w:val="24"/>
        </w:rPr>
        <w:t>:</w:t>
      </w:r>
    </w:p>
    <w:p w14:paraId="32D02A5E" w14:textId="77777777" w:rsidR="00D23537" w:rsidRDefault="00D23537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6F62B51" w14:textId="77777777" w:rsidR="000E7190" w:rsidRPr="00306088" w:rsidRDefault="00306088" w:rsidP="007E7F18">
      <w:pPr>
        <w:rPr>
          <w:b/>
        </w:rPr>
      </w:pPr>
      <w:r w:rsidRPr="00306088">
        <w:rPr>
          <w:b/>
        </w:rPr>
        <w:lastRenderedPageBreak/>
        <w:t>Final Checks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1678"/>
      </w:tblGrid>
      <w:tr w:rsidR="000139E7" w14:paraId="6A0BDB5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E8B417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Check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51C552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firmed</w:t>
            </w:r>
          </w:p>
        </w:tc>
      </w:tr>
      <w:tr w:rsidR="00AC641F" w14:paraId="23568394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B734C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amera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15C1" w14:textId="77777777" w:rsidR="00AC641F" w:rsidRDefault="00AC641F">
            <w:pPr>
              <w:jc w:val="center"/>
            </w:pPr>
          </w:p>
        </w:tc>
      </w:tr>
      <w:tr w:rsidR="00AC641F" w14:paraId="3E478BD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027EE9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88AF" w14:textId="77777777" w:rsidR="00AC641F" w:rsidRDefault="00AC641F">
            <w:pPr>
              <w:jc w:val="center"/>
            </w:pPr>
          </w:p>
        </w:tc>
      </w:tr>
      <w:tr w:rsidR="00AC641F" w14:paraId="4530E4DC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CBE702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interaction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AE5" w14:textId="77777777" w:rsidR="00AC641F" w:rsidRDefault="00AC641F">
            <w:pPr>
              <w:jc w:val="center"/>
            </w:pPr>
          </w:p>
        </w:tc>
      </w:tr>
      <w:tr w:rsidR="000139E7" w14:paraId="34F987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C89486" w14:textId="77777777" w:rsidR="000139E7" w:rsidRDefault="000139E7" w:rsidP="000139E7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836920">
              <w:t>path finding</w:t>
            </w:r>
            <w:r>
              <w:t xml:space="preserve"> (using the A* algorithm) has been successfully integra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D942" w14:textId="77777777" w:rsidR="000139E7" w:rsidRDefault="000139E7">
            <w:pPr>
              <w:jc w:val="center"/>
            </w:pPr>
          </w:p>
        </w:tc>
      </w:tr>
      <w:tr w:rsidR="00AC641F" w14:paraId="258282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C1C1C5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The AI behaviour is defined by four states – idle, chase, stun, and either patrol or wander. 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39908" w14:textId="77777777" w:rsidR="00AC641F" w:rsidRDefault="00AC641F">
            <w:pPr>
              <w:jc w:val="center"/>
            </w:pPr>
          </w:p>
        </w:tc>
      </w:tr>
      <w:tr w:rsidR="00AC641F" w14:paraId="716C168F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404C4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The logic of all AI behaviour states aligns with the game brief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9716" w14:textId="77777777" w:rsidR="00AC641F" w:rsidRDefault="00AC641F">
            <w:pPr>
              <w:jc w:val="center"/>
            </w:pPr>
          </w:p>
        </w:tc>
      </w:tr>
      <w:tr w:rsidR="00AC641F" w14:paraId="443ACC5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AA579F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successfully and appropriately transitions between behaviour state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4959" w14:textId="77777777" w:rsidR="00AC641F" w:rsidRDefault="00AC641F">
            <w:pPr>
              <w:jc w:val="center"/>
            </w:pPr>
          </w:p>
        </w:tc>
      </w:tr>
      <w:tr w:rsidR="00AC641F" w14:paraId="673DF41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BD62B2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hase state becomes the default state for the AI when the objective item is interacted with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18A2" w14:textId="77777777" w:rsidR="00AC641F" w:rsidRDefault="00AC641F">
            <w:pPr>
              <w:jc w:val="center"/>
            </w:pPr>
          </w:p>
        </w:tc>
      </w:tr>
      <w:tr w:rsidR="005C3677" w14:paraId="48AA694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CAE0A4" w14:textId="77777777" w:rsidR="005C3677" w:rsidRDefault="005C3677" w:rsidP="00A94A60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F74A5D">
              <w:t>transitions</w:t>
            </w:r>
            <w:r>
              <w:t xml:space="preserve"> to stun state </w:t>
            </w:r>
            <w:r w:rsidR="00A94A60">
              <w:t>in response to player interac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C0D4" w14:textId="77777777" w:rsidR="005C3677" w:rsidRDefault="005C3677">
            <w:pPr>
              <w:jc w:val="center"/>
            </w:pPr>
          </w:p>
        </w:tc>
      </w:tr>
      <w:tr w:rsidR="00B56565" w14:paraId="188CBA1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955741" w14:textId="77777777" w:rsidR="00B56565" w:rsidRDefault="00B56565" w:rsidP="00B5656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3-D model and animations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34A1" w14:textId="77777777" w:rsidR="00B56565" w:rsidRDefault="00B56565">
            <w:pPr>
              <w:jc w:val="center"/>
            </w:pPr>
          </w:p>
        </w:tc>
      </w:tr>
      <w:tr w:rsidR="00B56565" w14:paraId="5193911A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ACCC7" w14:textId="77777777" w:rsidR="00B56565" w:rsidRDefault="00B56565" w:rsidP="00AE3D9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audio</w:t>
            </w:r>
            <w:r w:rsidR="00AE3D9F">
              <w:t xml:space="preserve"> clips</w:t>
            </w:r>
            <w:r>
              <w:t xml:space="preserve">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EDBF" w14:textId="77777777" w:rsidR="00B56565" w:rsidRDefault="00B56565">
            <w:pPr>
              <w:jc w:val="center"/>
            </w:pPr>
          </w:p>
        </w:tc>
      </w:tr>
      <w:tr w:rsidR="00B56565" w14:paraId="44A1B3B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326EA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win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FA0E" w14:textId="77777777" w:rsidR="00B56565" w:rsidRDefault="00B56565">
            <w:pPr>
              <w:jc w:val="center"/>
            </w:pPr>
          </w:p>
        </w:tc>
      </w:tr>
      <w:tr w:rsidR="00B56565" w14:paraId="03F62D99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776785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loss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011B" w14:textId="77777777" w:rsidR="00B56565" w:rsidRDefault="00B56565">
            <w:pPr>
              <w:jc w:val="center"/>
            </w:pPr>
          </w:p>
        </w:tc>
      </w:tr>
      <w:tr w:rsidR="00B56565" w14:paraId="661C2FD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3FF052" w14:textId="77777777" w:rsidR="00B56565" w:rsidRDefault="00B56565" w:rsidP="004419F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prompt displays appropriate message based on game loss or victor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33EF" w14:textId="77777777" w:rsidR="00B56565" w:rsidRDefault="00B56565">
            <w:pPr>
              <w:jc w:val="center"/>
            </w:pPr>
          </w:p>
        </w:tc>
      </w:tr>
      <w:tr w:rsidR="00B56565" w14:paraId="737D7F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651B88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keyboard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FF9" w14:textId="77777777" w:rsidR="00B56565" w:rsidRDefault="00B56565">
            <w:pPr>
              <w:jc w:val="center"/>
            </w:pPr>
          </w:p>
        </w:tc>
      </w:tr>
      <w:tr w:rsidR="00B56565" w14:paraId="4850DE0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0800FA2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mouse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81B5" w14:textId="77777777" w:rsidR="00B56565" w:rsidRDefault="00B56565">
            <w:pPr>
              <w:jc w:val="center"/>
            </w:pPr>
          </w:p>
        </w:tc>
      </w:tr>
      <w:tr w:rsidR="00B56565" w14:paraId="2D3330A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61EA16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controller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3566" w14:textId="77777777" w:rsidR="00B56565" w:rsidRDefault="00B56565">
            <w:pPr>
              <w:jc w:val="center"/>
            </w:pPr>
          </w:p>
        </w:tc>
      </w:tr>
      <w:tr w:rsidR="00B56565" w14:paraId="2011CC6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DDF25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set to scale with a full HD resolution (1920x1080)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1F77" w14:textId="77777777" w:rsidR="00B56565" w:rsidRDefault="00B56565">
            <w:pPr>
              <w:jc w:val="center"/>
            </w:pPr>
          </w:p>
        </w:tc>
      </w:tr>
      <w:tr w:rsidR="00B56565" w14:paraId="5D896FF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DA8F4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objective text updates appropriatel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D802" w14:textId="77777777" w:rsidR="00B56565" w:rsidRDefault="00B56565">
            <w:pPr>
              <w:jc w:val="center"/>
            </w:pPr>
          </w:p>
        </w:tc>
      </w:tr>
      <w:tr w:rsidR="00B56565" w14:paraId="27D6BE6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9902C9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new game’ button successfully loads game scen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1BB" w14:textId="77777777" w:rsidR="00B56565" w:rsidRDefault="00B56565">
            <w:pPr>
              <w:jc w:val="center"/>
            </w:pPr>
          </w:p>
        </w:tc>
      </w:tr>
      <w:tr w:rsidR="00B56565" w14:paraId="034FC49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52B26E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info’ button successfully displays a window with some game inform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41754" w14:textId="77777777" w:rsidR="00B56565" w:rsidRDefault="00B56565">
            <w:pPr>
              <w:jc w:val="center"/>
            </w:pPr>
          </w:p>
        </w:tc>
      </w:tr>
      <w:tr w:rsidR="00B56565" w14:paraId="74C831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367F5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quit’ button successfully closes the applic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2C2B" w14:textId="77777777" w:rsidR="00B56565" w:rsidRDefault="00B56565">
            <w:pPr>
              <w:jc w:val="center"/>
            </w:pPr>
          </w:p>
        </w:tc>
      </w:tr>
      <w:tr w:rsidR="00B56565" w14:paraId="2D57747B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11B2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Window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831B" w14:textId="77777777" w:rsidR="00B56565" w:rsidRDefault="00B56565">
            <w:pPr>
              <w:jc w:val="center"/>
            </w:pPr>
          </w:p>
        </w:tc>
      </w:tr>
      <w:tr w:rsidR="00B56565" w14:paraId="2F9834BE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1C6C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Google Chrome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320" w14:textId="77777777" w:rsidR="00B56565" w:rsidRDefault="00B56565">
            <w:pPr>
              <w:jc w:val="center"/>
            </w:pPr>
          </w:p>
        </w:tc>
      </w:tr>
      <w:tr w:rsidR="00B56565" w14:paraId="510D43B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2C28FF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Mozilla Firefox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C5E2" w14:textId="77777777" w:rsidR="00B56565" w:rsidRDefault="00B56565">
            <w:pPr>
              <w:jc w:val="center"/>
            </w:pPr>
          </w:p>
        </w:tc>
      </w:tr>
    </w:tbl>
    <w:p w14:paraId="04EAE048" w14:textId="77777777" w:rsidR="00306088" w:rsidRDefault="000139E7" w:rsidP="0030608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306088">
        <w:rPr>
          <w:b/>
          <w:bCs/>
          <w:sz w:val="24"/>
          <w:szCs w:val="24"/>
        </w:rPr>
        <w:t>4.3 Final Client Sign-Off</w:t>
      </w:r>
    </w:p>
    <w:p w14:paraId="41AACAC0" w14:textId="77777777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5031021D" w14:textId="77777777" w:rsidR="00D23537" w:rsidRPr="00306088" w:rsidRDefault="00306088" w:rsidP="007E7F18">
      <w:pPr>
        <w:rPr>
          <w:b/>
        </w:rPr>
      </w:pPr>
      <w:r w:rsidRPr="00306088">
        <w:rPr>
          <w:b/>
        </w:rPr>
        <w:t>Repository Link:</w:t>
      </w:r>
    </w:p>
    <w:p w14:paraId="032AEEA0" w14:textId="46FA398C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7E8D86" w14:textId="7A08031A" w:rsidR="00010D04" w:rsidRDefault="00010D04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06BE9D8" w14:textId="4E311059" w:rsidR="00010D04" w:rsidRDefault="00010D04" w:rsidP="00010D04">
      <w:pPr>
        <w:pStyle w:val="MyStyle"/>
      </w:pPr>
      <w:r>
        <w:t>Itch:</w:t>
      </w:r>
    </w:p>
    <w:p w14:paraId="4ED9E2B6" w14:textId="17DB49D8" w:rsidR="00010D04" w:rsidRDefault="00010D04" w:rsidP="00010D04">
      <w:pPr>
        <w:pStyle w:val="MyStyle"/>
      </w:pPr>
    </w:p>
    <w:p w14:paraId="52ACA242" w14:textId="6FE7D3B5" w:rsidR="00010D04" w:rsidRDefault="00010D04" w:rsidP="00010D04">
      <w:pPr>
        <w:pStyle w:val="MyStyle"/>
      </w:pPr>
      <w:r>
        <w:t>Password:</w:t>
      </w:r>
    </w:p>
    <w:p w14:paraId="3DB5C93C" w14:textId="01F5D659" w:rsidR="00010D04" w:rsidRDefault="00010D04" w:rsidP="00010D04">
      <w:pPr>
        <w:pStyle w:val="MyStyle"/>
      </w:pPr>
    </w:p>
    <w:p w14:paraId="4F2CB5C0" w14:textId="1F29AE93" w:rsidR="00010D04" w:rsidRPr="003F6EF3" w:rsidRDefault="00010D04" w:rsidP="00010D04">
      <w:pPr>
        <w:pStyle w:val="MyStyle"/>
      </w:pPr>
      <w:r>
        <w:t>Repository:</w:t>
      </w:r>
    </w:p>
    <w:sectPr w:rsidR="00010D04" w:rsidRPr="003F6EF3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11B1E" w14:textId="77777777" w:rsidR="001127F9" w:rsidRDefault="001127F9" w:rsidP="00842F1D">
      <w:pPr>
        <w:spacing w:after="0" w:line="240" w:lineRule="auto"/>
      </w:pPr>
      <w:r>
        <w:separator/>
      </w:r>
    </w:p>
  </w:endnote>
  <w:endnote w:type="continuationSeparator" w:id="0">
    <w:p w14:paraId="7AEA22C9" w14:textId="77777777" w:rsidR="001127F9" w:rsidRDefault="001127F9" w:rsidP="00842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2AE50" w14:textId="77777777" w:rsidR="001127F9" w:rsidRDefault="001127F9" w:rsidP="00842F1D">
      <w:pPr>
        <w:spacing w:after="0" w:line="240" w:lineRule="auto"/>
      </w:pPr>
      <w:r>
        <w:separator/>
      </w:r>
    </w:p>
  </w:footnote>
  <w:footnote w:type="continuationSeparator" w:id="0">
    <w:p w14:paraId="6CD1B2C2" w14:textId="77777777" w:rsidR="001127F9" w:rsidRDefault="001127F9" w:rsidP="00842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221AB" w14:textId="06D96847" w:rsidR="00842F1D" w:rsidRPr="00842F1D" w:rsidRDefault="008E316A" w:rsidP="008E316A">
    <w:pPr>
      <w:pStyle w:val="MyStyle"/>
    </w:pPr>
    <w:r>
      <w:t>30007736</w:t>
    </w:r>
    <w:r w:rsidR="00842F1D" w:rsidRPr="00842F1D">
      <w:ptab w:relativeTo="margin" w:alignment="center" w:leader="none"/>
    </w:r>
    <w:r w:rsidR="00842F1D" w:rsidRPr="00842F1D">
      <w:ptab w:relativeTo="margin" w:alignment="right" w:leader="none"/>
    </w:r>
    <w: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216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Y3NTAzNzE1NrBQ0lEKTi0uzszPAykwqgUAYfPx5ywAAAA="/>
  </w:docVars>
  <w:rsids>
    <w:rsidRoot w:val="003F6EF3"/>
    <w:rsid w:val="00010D04"/>
    <w:rsid w:val="000139E7"/>
    <w:rsid w:val="000B0BC1"/>
    <w:rsid w:val="000D4598"/>
    <w:rsid w:val="000E7190"/>
    <w:rsid w:val="000F54DF"/>
    <w:rsid w:val="001003B7"/>
    <w:rsid w:val="001127F9"/>
    <w:rsid w:val="00173984"/>
    <w:rsid w:val="001C451C"/>
    <w:rsid w:val="001F7C0D"/>
    <w:rsid w:val="00204AB6"/>
    <w:rsid w:val="0023304A"/>
    <w:rsid w:val="00306088"/>
    <w:rsid w:val="00306815"/>
    <w:rsid w:val="00374FD4"/>
    <w:rsid w:val="0038087F"/>
    <w:rsid w:val="00380FE8"/>
    <w:rsid w:val="003F6EF3"/>
    <w:rsid w:val="004419F3"/>
    <w:rsid w:val="004A6F5E"/>
    <w:rsid w:val="004B1978"/>
    <w:rsid w:val="005643FF"/>
    <w:rsid w:val="005C3677"/>
    <w:rsid w:val="006135F3"/>
    <w:rsid w:val="0063380B"/>
    <w:rsid w:val="00660EDB"/>
    <w:rsid w:val="0068685B"/>
    <w:rsid w:val="006B43E6"/>
    <w:rsid w:val="006E0835"/>
    <w:rsid w:val="00704B55"/>
    <w:rsid w:val="007E7F18"/>
    <w:rsid w:val="00836920"/>
    <w:rsid w:val="00837FB5"/>
    <w:rsid w:val="00842F1D"/>
    <w:rsid w:val="008C17FF"/>
    <w:rsid w:val="008E316A"/>
    <w:rsid w:val="00920802"/>
    <w:rsid w:val="009D189C"/>
    <w:rsid w:val="009D3C06"/>
    <w:rsid w:val="009D79AF"/>
    <w:rsid w:val="009E1C12"/>
    <w:rsid w:val="00A178C0"/>
    <w:rsid w:val="00A21E87"/>
    <w:rsid w:val="00A85ED0"/>
    <w:rsid w:val="00A86B8F"/>
    <w:rsid w:val="00A94A60"/>
    <w:rsid w:val="00AC641F"/>
    <w:rsid w:val="00AE3D9F"/>
    <w:rsid w:val="00AF1C04"/>
    <w:rsid w:val="00B018A1"/>
    <w:rsid w:val="00B56565"/>
    <w:rsid w:val="00B60C97"/>
    <w:rsid w:val="00B75F68"/>
    <w:rsid w:val="00B802D5"/>
    <w:rsid w:val="00BB466A"/>
    <w:rsid w:val="00BC2BE1"/>
    <w:rsid w:val="00C5203A"/>
    <w:rsid w:val="00C800A2"/>
    <w:rsid w:val="00CF3D65"/>
    <w:rsid w:val="00D16595"/>
    <w:rsid w:val="00D23537"/>
    <w:rsid w:val="00D3583F"/>
    <w:rsid w:val="00D72C37"/>
    <w:rsid w:val="00DE647F"/>
    <w:rsid w:val="00E14BF0"/>
    <w:rsid w:val="00E72CA8"/>
    <w:rsid w:val="00E73C52"/>
    <w:rsid w:val="00E928E8"/>
    <w:rsid w:val="00EA1A8F"/>
    <w:rsid w:val="00EB6B87"/>
    <w:rsid w:val="00F0365D"/>
    <w:rsid w:val="00F07184"/>
    <w:rsid w:val="00F44253"/>
    <w:rsid w:val="00F74A5D"/>
    <w:rsid w:val="00F920E0"/>
    <w:rsid w:val="00FB3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AD024"/>
  <w15:docId w15:val="{458BAE52-F693-4A87-9E9B-27D680BA1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">
    <w:name w:val="Medium List 1"/>
    <w:basedOn w:val="TableNormal"/>
    <w:uiPriority w:val="65"/>
    <w:rsid w:val="00C800A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41"/>
    <w:rsid w:val="00C800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139E7"/>
    <w:pPr>
      <w:spacing w:after="160"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F1D"/>
  </w:style>
  <w:style w:type="paragraph" w:styleId="Footer">
    <w:name w:val="footer"/>
    <w:basedOn w:val="Normal"/>
    <w:link w:val="Foot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F1D"/>
  </w:style>
  <w:style w:type="paragraph" w:styleId="BalloonText">
    <w:name w:val="Balloon Text"/>
    <w:basedOn w:val="Normal"/>
    <w:link w:val="BalloonTextChar"/>
    <w:uiPriority w:val="99"/>
    <w:semiHidden/>
    <w:unhideWhenUsed/>
    <w:rsid w:val="00842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F1D"/>
    <w:rPr>
      <w:rFonts w:ascii="Tahoma" w:hAnsi="Tahoma" w:cs="Tahoma"/>
      <w:sz w:val="16"/>
      <w:szCs w:val="16"/>
    </w:rPr>
  </w:style>
  <w:style w:type="paragraph" w:customStyle="1" w:styleId="MyStyle">
    <w:name w:val="My Style"/>
    <w:basedOn w:val="Normal"/>
    <w:link w:val="MyStyleChar"/>
    <w:qFormat/>
    <w:rsid w:val="00CF3D65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CF3D65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F920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0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20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imgres?imgurl=https%3A%2F%2Fcfdflowengineering.com%2Fwp-content%2Fuploads%2F2020%2F09%2Fword-image-37.png&amp;imgrefurl=https%3A%2F%2Fmappingmemories.ca%2Fpyrcezvac1042827&amp;tbnid=q3m7n8upKgTwSM&amp;vet=12ahUKEwiut-Ce9Yb5AhW1yaACHdxWAVsQxiAoAXoECAAQHQ..i&amp;docid=QyNhBe7gWqKXZM&amp;w=507&amp;h=311&amp;itg=1&amp;q=how%20drones%20fly&amp;ved=2ahUKEwiut-Ce9Yb5AhW1yaACHdxWAVsQxiAoAXoECAAQHQ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youtu.be/4kjA473swIo?t=32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4kjA473swIo?t=2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5</TotalTime>
  <Pages>6</Pages>
  <Words>667</Words>
  <Characters>380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Ferguson</dc:creator>
  <cp:lastModifiedBy>Richard Pountney</cp:lastModifiedBy>
  <cp:revision>50</cp:revision>
  <dcterms:created xsi:type="dcterms:W3CDTF">2022-06-03T09:12:00Z</dcterms:created>
  <dcterms:modified xsi:type="dcterms:W3CDTF">2022-07-21T04:04:00Z</dcterms:modified>
</cp:coreProperties>
</file>